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 Ros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s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732 North Ridge Avenue, Chicago, IL, USA Chicago, IL, USA 6066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osscd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37302365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ur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6/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an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